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E2C0D2" w14:textId="77777777" w:rsidR="00EF1CD0" w:rsidRPr="00EF1CD0" w:rsidRDefault="00EF1CD0" w:rsidP="00EF1CD0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Noto Sans" w:eastAsia="Times New Roman" w:hAnsi="Noto Sans" w:cs="Noto Sans"/>
          <w:b/>
          <w:bCs/>
          <w:color w:val="2D2D2D"/>
          <w:kern w:val="36"/>
          <w:sz w:val="48"/>
          <w:szCs w:val="48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b/>
          <w:bCs/>
          <w:color w:val="2D2D2D"/>
          <w:kern w:val="36"/>
          <w:sz w:val="48"/>
          <w:szCs w:val="48"/>
          <w:lang w:val="es-PR"/>
          <w14:ligatures w14:val="none"/>
        </w:rPr>
        <w:t>Técnico de Laboratorio-Microbiología</w:t>
      </w:r>
    </w:p>
    <w:p w14:paraId="460C1CC5" w14:textId="77777777" w:rsidR="00EF1CD0" w:rsidRPr="00EF1CD0" w:rsidRDefault="00EF1CD0" w:rsidP="00EF1CD0">
      <w:pPr>
        <w:shd w:val="clear" w:color="auto" w:fill="FFFFFF"/>
        <w:spacing w:after="0" w:line="240" w:lineRule="auto"/>
        <w:rPr>
          <w:rFonts w:ascii="Noto Sans" w:eastAsia="Times New Roman" w:hAnsi="Noto Sans" w:cs="Noto Sans"/>
          <w:color w:val="767676"/>
          <w:kern w:val="0"/>
          <w:sz w:val="27"/>
          <w:szCs w:val="27"/>
          <w:lang w:val="es-PR"/>
          <w14:ligatures w14:val="none"/>
        </w:rPr>
      </w:pPr>
      <w:hyperlink r:id="rId5" w:tgtFrame="_blank" w:history="1">
        <w:r w:rsidRPr="00EF1CD0">
          <w:rPr>
            <w:rFonts w:ascii="Noto Sans" w:eastAsia="Times New Roman" w:hAnsi="Noto Sans" w:cs="Noto Sans"/>
            <w:color w:val="2D2D2D"/>
            <w:kern w:val="0"/>
            <w:sz w:val="27"/>
            <w:szCs w:val="27"/>
            <w:u w:val="single"/>
            <w:lang w:val="es-PR"/>
            <w14:ligatures w14:val="none"/>
          </w:rPr>
          <w:t xml:space="preserve">EQ </w:t>
        </w:r>
        <w:proofErr w:type="spellStart"/>
        <w:r w:rsidRPr="00EF1CD0">
          <w:rPr>
            <w:rFonts w:ascii="Noto Sans" w:eastAsia="Times New Roman" w:hAnsi="Noto Sans" w:cs="Noto Sans"/>
            <w:color w:val="2D2D2D"/>
            <w:kern w:val="0"/>
            <w:sz w:val="27"/>
            <w:szCs w:val="27"/>
            <w:u w:val="single"/>
            <w:lang w:val="es-PR"/>
            <w14:ligatures w14:val="none"/>
          </w:rPr>
          <w:t>Lab</w:t>
        </w:r>
        <w:proofErr w:type="spellEnd"/>
      </w:hyperlink>
    </w:p>
    <w:p w14:paraId="59B87B5F" w14:textId="77777777" w:rsidR="00EF1CD0" w:rsidRPr="00EF1CD0" w:rsidRDefault="00EF1CD0" w:rsidP="00EF1CD0">
      <w:pPr>
        <w:shd w:val="clear" w:color="auto" w:fill="FFFFFF"/>
        <w:spacing w:after="0" w:line="240" w:lineRule="auto"/>
        <w:rPr>
          <w:rFonts w:ascii="Noto Sans" w:eastAsia="Times New Roman" w:hAnsi="Noto Sans" w:cs="Noto Sans"/>
          <w:color w:val="2D2D2D"/>
          <w:kern w:val="0"/>
          <w:sz w:val="27"/>
          <w:szCs w:val="27"/>
          <w14:ligatures w14:val="none"/>
        </w:rPr>
      </w:pPr>
      <w:proofErr w:type="spellStart"/>
      <w:r w:rsidRPr="00EF1CD0">
        <w:rPr>
          <w:rFonts w:ascii="Noto Sans" w:eastAsia="Times New Roman" w:hAnsi="Noto Sans" w:cs="Noto Sans"/>
          <w:color w:val="2D2D2D"/>
          <w:kern w:val="0"/>
          <w:sz w:val="27"/>
          <w:szCs w:val="27"/>
          <w14:ligatures w14:val="none"/>
        </w:rPr>
        <w:t>Bayamón</w:t>
      </w:r>
      <w:proofErr w:type="spellEnd"/>
      <w:r w:rsidRPr="00EF1CD0">
        <w:rPr>
          <w:rFonts w:ascii="Noto Sans" w:eastAsia="Times New Roman" w:hAnsi="Noto Sans" w:cs="Noto Sans"/>
          <w:color w:val="2D2D2D"/>
          <w:kern w:val="0"/>
          <w:sz w:val="27"/>
          <w:szCs w:val="27"/>
          <w14:ligatures w14:val="none"/>
        </w:rPr>
        <w:t>, PR 00959</w:t>
      </w:r>
    </w:p>
    <w:p w14:paraId="1561C222" w14:textId="77777777" w:rsidR="00EF1CD0" w:rsidRPr="00EF1CD0" w:rsidRDefault="00EF1CD0" w:rsidP="00EF1CD0">
      <w:pPr>
        <w:shd w:val="clear" w:color="auto" w:fill="FFFFFF"/>
        <w:spacing w:after="0" w:line="240" w:lineRule="auto"/>
        <w:rPr>
          <w:rFonts w:ascii="Noto Sans" w:eastAsia="Times New Roman" w:hAnsi="Noto Sans" w:cs="Noto Sans"/>
          <w:color w:val="000000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000000"/>
          <w:kern w:val="0"/>
          <w:sz w:val="27"/>
          <w:szCs w:val="27"/>
          <w14:ligatures w14:val="none"/>
        </w:rPr>
        <w:t>Full-time</w:t>
      </w:r>
    </w:p>
    <w:p w14:paraId="489E293D" w14:textId="77777777" w:rsidR="00EF1CD0" w:rsidRPr="00EF1CD0" w:rsidRDefault="00EF1CD0" w:rsidP="00EF1CD0">
      <w:pPr>
        <w:spacing w:before="100" w:beforeAutospacing="1" w:after="100" w:afterAutospacing="1" w:line="240" w:lineRule="auto"/>
        <w:outlineLvl w:val="1"/>
        <w:rPr>
          <w:rFonts w:ascii="Noto Sans" w:eastAsia="Times New Roman" w:hAnsi="Noto Sans" w:cs="Noto Sans"/>
          <w:b/>
          <w:bCs/>
          <w:color w:val="2D2D2D"/>
          <w:kern w:val="0"/>
          <w:sz w:val="36"/>
          <w:szCs w:val="36"/>
          <w14:ligatures w14:val="none"/>
        </w:rPr>
      </w:pPr>
      <w:r w:rsidRPr="00EF1CD0">
        <w:rPr>
          <w:rFonts w:ascii="Noto Sans" w:eastAsia="Times New Roman" w:hAnsi="Noto Sans" w:cs="Noto Sans"/>
          <w:b/>
          <w:bCs/>
          <w:color w:val="2D2D2D"/>
          <w:kern w:val="0"/>
          <w:sz w:val="36"/>
          <w:szCs w:val="36"/>
          <w14:ligatures w14:val="none"/>
        </w:rPr>
        <w:t>Profile insights</w:t>
      </w:r>
    </w:p>
    <w:p w14:paraId="76A0EDA3" w14:textId="77777777" w:rsidR="00EF1CD0" w:rsidRPr="00EF1CD0" w:rsidRDefault="00EF1CD0" w:rsidP="00EF1CD0">
      <w:pPr>
        <w:spacing w:after="0" w:line="240" w:lineRule="auto"/>
        <w:rPr>
          <w:rFonts w:ascii="Noto Sans" w:eastAsia="Times New Roman" w:hAnsi="Noto Sans" w:cs="Noto Sans"/>
          <w:color w:val="000000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767676"/>
          <w:kern w:val="0"/>
          <w:sz w:val="27"/>
          <w:szCs w:val="27"/>
          <w14:ligatures w14:val="none"/>
        </w:rPr>
        <w:t>Find out how your skills align with the job description</w:t>
      </w:r>
    </w:p>
    <w:p w14:paraId="16C9764F" w14:textId="77777777" w:rsidR="00EF1CD0" w:rsidRPr="00EF1CD0" w:rsidRDefault="00EF1CD0" w:rsidP="00EF1CD0">
      <w:pPr>
        <w:spacing w:before="100" w:beforeAutospacing="1" w:after="100" w:afterAutospacing="1" w:line="240" w:lineRule="auto"/>
        <w:outlineLvl w:val="2"/>
        <w:rPr>
          <w:rFonts w:ascii="Noto Sans" w:eastAsia="Times New Roman" w:hAnsi="Noto Sans" w:cs="Noto Sans"/>
          <w:b/>
          <w:bCs/>
          <w:color w:val="2D2D2D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b/>
          <w:bCs/>
          <w:color w:val="2D2D2D"/>
          <w:kern w:val="0"/>
          <w:sz w:val="27"/>
          <w:szCs w:val="27"/>
          <w14:ligatures w14:val="none"/>
        </w:rPr>
        <w:t>Education</w:t>
      </w:r>
    </w:p>
    <w:p w14:paraId="49CC8459" w14:textId="77777777" w:rsidR="00EF1CD0" w:rsidRPr="00EF1CD0" w:rsidRDefault="00EF1CD0" w:rsidP="00EF1CD0">
      <w:pPr>
        <w:spacing w:after="0" w:line="240" w:lineRule="auto"/>
        <w:rPr>
          <w:rFonts w:ascii="Noto Sans" w:eastAsia="Times New Roman" w:hAnsi="Noto Sans" w:cs="Noto Sans"/>
          <w:color w:val="000000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000000"/>
          <w:kern w:val="0"/>
          <w:sz w:val="27"/>
          <w:szCs w:val="27"/>
          <w14:ligatures w14:val="none"/>
        </w:rPr>
        <w:t>Do you have a </w:t>
      </w:r>
      <w:r w:rsidRPr="00EF1CD0">
        <w:rPr>
          <w:rFonts w:ascii="Noto Sans" w:eastAsia="Times New Roman" w:hAnsi="Noto Sans" w:cs="Noto Sans"/>
          <w:b/>
          <w:bCs/>
          <w:color w:val="000000"/>
          <w:kern w:val="0"/>
          <w:sz w:val="27"/>
          <w:szCs w:val="27"/>
          <w14:ligatures w14:val="none"/>
        </w:rPr>
        <w:t>Bachelor's degree</w:t>
      </w:r>
      <w:r w:rsidRPr="00EF1CD0">
        <w:rPr>
          <w:rFonts w:ascii="Noto Sans" w:eastAsia="Times New Roman" w:hAnsi="Noto Sans" w:cs="Noto Sans"/>
          <w:color w:val="000000"/>
          <w:kern w:val="0"/>
          <w:sz w:val="27"/>
          <w:szCs w:val="27"/>
          <w14:ligatures w14:val="none"/>
        </w:rPr>
        <w:t>?</w:t>
      </w:r>
    </w:p>
    <w:p w14:paraId="45FE2765" w14:textId="77777777" w:rsidR="00EF1CD0" w:rsidRPr="00EF1CD0" w:rsidRDefault="00EF1CD0" w:rsidP="00EF1CD0">
      <w:pPr>
        <w:spacing w:before="100" w:beforeAutospacing="1" w:after="100" w:afterAutospacing="1" w:line="240" w:lineRule="auto"/>
        <w:outlineLvl w:val="2"/>
        <w:rPr>
          <w:rFonts w:ascii="Noto Sans" w:eastAsia="Times New Roman" w:hAnsi="Noto Sans" w:cs="Noto Sans"/>
          <w:b/>
          <w:bCs/>
          <w:color w:val="2D2D2D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b/>
          <w:bCs/>
          <w:color w:val="2D2D2D"/>
          <w:kern w:val="0"/>
          <w:sz w:val="27"/>
          <w:szCs w:val="27"/>
          <w14:ligatures w14:val="none"/>
        </w:rPr>
        <w:t>Languages</w:t>
      </w:r>
    </w:p>
    <w:p w14:paraId="423A1818" w14:textId="77777777" w:rsidR="00EF1CD0" w:rsidRPr="00EF1CD0" w:rsidRDefault="00EF1CD0" w:rsidP="00EF1CD0">
      <w:pPr>
        <w:spacing w:after="0" w:line="240" w:lineRule="auto"/>
        <w:rPr>
          <w:rFonts w:ascii="Noto Sans" w:eastAsia="Times New Roman" w:hAnsi="Noto Sans" w:cs="Noto Sans"/>
          <w:color w:val="000000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000000"/>
          <w:kern w:val="0"/>
          <w:sz w:val="27"/>
          <w:szCs w:val="27"/>
          <w14:ligatures w14:val="none"/>
        </w:rPr>
        <w:t>Do you know </w:t>
      </w:r>
      <w:r w:rsidRPr="00EF1CD0">
        <w:rPr>
          <w:rFonts w:ascii="Noto Sans" w:eastAsia="Times New Roman" w:hAnsi="Noto Sans" w:cs="Noto Sans"/>
          <w:b/>
          <w:bCs/>
          <w:color w:val="000000"/>
          <w:kern w:val="0"/>
          <w:sz w:val="27"/>
          <w:szCs w:val="27"/>
          <w14:ligatures w14:val="none"/>
        </w:rPr>
        <w:t>Spanish</w:t>
      </w:r>
      <w:r w:rsidRPr="00EF1CD0">
        <w:rPr>
          <w:rFonts w:ascii="Noto Sans" w:eastAsia="Times New Roman" w:hAnsi="Noto Sans" w:cs="Noto Sans"/>
          <w:color w:val="000000"/>
          <w:kern w:val="0"/>
          <w:sz w:val="27"/>
          <w:szCs w:val="27"/>
          <w14:ligatures w14:val="none"/>
        </w:rPr>
        <w:t>?</w:t>
      </w:r>
    </w:p>
    <w:p w14:paraId="49BB38B8" w14:textId="77777777" w:rsidR="00EF1CD0" w:rsidRPr="00EF1CD0" w:rsidRDefault="00EF1CD0" w:rsidP="00EF1CD0">
      <w:pPr>
        <w:spacing w:after="0" w:line="240" w:lineRule="auto"/>
        <w:jc w:val="center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bdr w:val="none" w:sz="0" w:space="0" w:color="auto" w:frame="1"/>
          <w14:ligatures w14:val="none"/>
        </w:rPr>
        <w:t>&amp;</w:t>
      </w: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bdr w:val="none" w:sz="0" w:space="0" w:color="auto" w:frame="1"/>
          <w14:ligatures w14:val="none"/>
        </w:rPr>
        <w:t>nbsp</w:t>
      </w:r>
      <w:proofErr w:type="spellEnd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bdr w:val="none" w:sz="0" w:space="0" w:color="auto" w:frame="1"/>
          <w14:ligatures w14:val="none"/>
        </w:rPr>
        <w:t>;</w:t>
      </w:r>
    </w:p>
    <w:p w14:paraId="2E7BC92E" w14:textId="77777777" w:rsidR="00EF1CD0" w:rsidRPr="00EF1CD0" w:rsidRDefault="00EF1CD0" w:rsidP="00EF1CD0">
      <w:pPr>
        <w:spacing w:before="100" w:beforeAutospacing="1" w:after="100" w:afterAutospacing="1" w:line="240" w:lineRule="auto"/>
        <w:outlineLvl w:val="1"/>
        <w:rPr>
          <w:rFonts w:ascii="Noto Sans" w:eastAsia="Times New Roman" w:hAnsi="Noto Sans" w:cs="Noto Sans"/>
          <w:b/>
          <w:bCs/>
          <w:color w:val="2D2D2D"/>
          <w:kern w:val="0"/>
          <w:sz w:val="36"/>
          <w:szCs w:val="36"/>
          <w14:ligatures w14:val="none"/>
        </w:rPr>
      </w:pPr>
      <w:r w:rsidRPr="00EF1CD0">
        <w:rPr>
          <w:rFonts w:ascii="Noto Sans" w:eastAsia="Times New Roman" w:hAnsi="Noto Sans" w:cs="Noto Sans"/>
          <w:b/>
          <w:bCs/>
          <w:color w:val="2D2D2D"/>
          <w:kern w:val="0"/>
          <w:sz w:val="36"/>
          <w:szCs w:val="36"/>
          <w14:ligatures w14:val="none"/>
        </w:rPr>
        <w:t>Job details</w:t>
      </w:r>
    </w:p>
    <w:p w14:paraId="5DE1B77C" w14:textId="77777777" w:rsidR="00EF1CD0" w:rsidRPr="00EF1CD0" w:rsidRDefault="00EF1CD0" w:rsidP="00EF1CD0">
      <w:pPr>
        <w:spacing w:before="100" w:beforeAutospacing="1" w:after="100" w:afterAutospacing="1" w:line="240" w:lineRule="auto"/>
        <w:outlineLvl w:val="2"/>
        <w:rPr>
          <w:rFonts w:ascii="Noto Sans" w:eastAsia="Times New Roman" w:hAnsi="Noto Sans" w:cs="Noto Sans"/>
          <w:b/>
          <w:bCs/>
          <w:color w:val="2D2D2D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b/>
          <w:bCs/>
          <w:color w:val="2D2D2D"/>
          <w:kern w:val="0"/>
          <w:sz w:val="27"/>
          <w:szCs w:val="27"/>
          <w14:ligatures w14:val="none"/>
        </w:rPr>
        <w:t>Job type</w:t>
      </w:r>
    </w:p>
    <w:p w14:paraId="3748FEB8" w14:textId="77777777" w:rsidR="00EF1CD0" w:rsidRPr="00EF1CD0" w:rsidRDefault="00EF1CD0" w:rsidP="00EF1CD0">
      <w:pPr>
        <w:numPr>
          <w:ilvl w:val="0"/>
          <w:numId w:val="1"/>
        </w:numPr>
        <w:shd w:val="clear" w:color="auto" w:fill="F3F2F1"/>
        <w:spacing w:before="100" w:beforeAutospacing="1" w:after="100" w:afterAutospacing="1" w:line="240" w:lineRule="auto"/>
        <w:rPr>
          <w:rFonts w:ascii="Noto Sans" w:eastAsia="Times New Roman" w:hAnsi="Noto Sans" w:cs="Noto Sans"/>
          <w:b/>
          <w:bCs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b/>
          <w:bCs/>
          <w:color w:val="595959"/>
          <w:kern w:val="0"/>
          <w:sz w:val="27"/>
          <w:szCs w:val="27"/>
          <w14:ligatures w14:val="none"/>
        </w:rPr>
        <w:t>Full-time</w:t>
      </w:r>
    </w:p>
    <w:p w14:paraId="06609730" w14:textId="77777777" w:rsidR="00EF1CD0" w:rsidRPr="00EF1CD0" w:rsidRDefault="00EF1CD0" w:rsidP="00EF1CD0">
      <w:pPr>
        <w:spacing w:after="0" w:line="240" w:lineRule="auto"/>
        <w:jc w:val="center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bdr w:val="none" w:sz="0" w:space="0" w:color="auto" w:frame="1"/>
          <w14:ligatures w14:val="none"/>
        </w:rPr>
        <w:t>&amp;</w:t>
      </w: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bdr w:val="none" w:sz="0" w:space="0" w:color="auto" w:frame="1"/>
          <w14:ligatures w14:val="none"/>
        </w:rPr>
        <w:t>nbsp</w:t>
      </w:r>
      <w:proofErr w:type="spellEnd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bdr w:val="none" w:sz="0" w:space="0" w:color="auto" w:frame="1"/>
          <w14:ligatures w14:val="none"/>
        </w:rPr>
        <w:t>;</w:t>
      </w:r>
    </w:p>
    <w:p w14:paraId="4294C4B5" w14:textId="77777777" w:rsidR="00EF1CD0" w:rsidRPr="00EF1CD0" w:rsidRDefault="00EF1CD0" w:rsidP="00EF1CD0">
      <w:pPr>
        <w:spacing w:before="100" w:beforeAutospacing="1" w:after="100" w:afterAutospacing="1" w:line="240" w:lineRule="auto"/>
        <w:outlineLvl w:val="1"/>
        <w:rPr>
          <w:rFonts w:ascii="Noto Sans" w:eastAsia="Times New Roman" w:hAnsi="Noto Sans" w:cs="Noto Sans"/>
          <w:b/>
          <w:bCs/>
          <w:color w:val="2D2D2D"/>
          <w:kern w:val="0"/>
          <w:sz w:val="36"/>
          <w:szCs w:val="36"/>
          <w14:ligatures w14:val="none"/>
        </w:rPr>
      </w:pPr>
      <w:r w:rsidRPr="00EF1CD0">
        <w:rPr>
          <w:rFonts w:ascii="Noto Sans" w:eastAsia="Times New Roman" w:hAnsi="Noto Sans" w:cs="Noto Sans"/>
          <w:b/>
          <w:bCs/>
          <w:color w:val="2D2D2D"/>
          <w:kern w:val="0"/>
          <w:sz w:val="36"/>
          <w:szCs w:val="36"/>
          <w14:ligatures w14:val="none"/>
        </w:rPr>
        <w:t>Benefits</w:t>
      </w:r>
    </w:p>
    <w:p w14:paraId="604B3D67" w14:textId="77777777" w:rsidR="00EF1CD0" w:rsidRPr="00EF1CD0" w:rsidRDefault="00EF1CD0" w:rsidP="00EF1CD0">
      <w:pPr>
        <w:spacing w:before="100" w:beforeAutospacing="1" w:after="100" w:afterAutospacing="1" w:line="240" w:lineRule="auto"/>
        <w:outlineLvl w:val="1"/>
        <w:rPr>
          <w:rFonts w:ascii="Noto Sans" w:eastAsia="Times New Roman" w:hAnsi="Noto Sans" w:cs="Noto Sans"/>
          <w:color w:val="767676"/>
          <w:kern w:val="0"/>
          <w:sz w:val="36"/>
          <w:szCs w:val="36"/>
          <w14:ligatures w14:val="none"/>
        </w:rPr>
      </w:pPr>
      <w:r w:rsidRPr="00EF1CD0">
        <w:rPr>
          <w:rFonts w:ascii="Noto Sans" w:eastAsia="Times New Roman" w:hAnsi="Noto Sans" w:cs="Noto Sans"/>
          <w:color w:val="767676"/>
          <w:kern w:val="0"/>
          <w:sz w:val="36"/>
          <w:szCs w:val="36"/>
          <w14:ligatures w14:val="none"/>
        </w:rPr>
        <w:t>Pulled from the full job description</w:t>
      </w:r>
    </w:p>
    <w:p w14:paraId="417F769A" w14:textId="77777777" w:rsidR="00EF1CD0" w:rsidRPr="00EF1CD0" w:rsidRDefault="00EF1CD0" w:rsidP="00EF1CD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Life insurance</w:t>
      </w:r>
    </w:p>
    <w:p w14:paraId="51F5D826" w14:textId="77777777" w:rsidR="00EF1CD0" w:rsidRPr="00EF1CD0" w:rsidRDefault="00EF1CD0" w:rsidP="00EF1CD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401(k) matching</w:t>
      </w:r>
    </w:p>
    <w:p w14:paraId="5F71FA5A" w14:textId="77777777" w:rsidR="00EF1CD0" w:rsidRPr="00EF1CD0" w:rsidRDefault="00EF1CD0" w:rsidP="00EF1CD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Vision insurance</w:t>
      </w:r>
    </w:p>
    <w:p w14:paraId="329E32A7" w14:textId="77777777" w:rsidR="00EF1CD0" w:rsidRPr="00EF1CD0" w:rsidRDefault="00EF1CD0" w:rsidP="00EF1CD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Dental insurance</w:t>
      </w:r>
    </w:p>
    <w:p w14:paraId="7A09EFFB" w14:textId="77777777" w:rsidR="00EF1CD0" w:rsidRPr="00EF1CD0" w:rsidRDefault="00EF1CD0" w:rsidP="00EF1CD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Retirement plan</w:t>
      </w:r>
    </w:p>
    <w:p w14:paraId="6A485CAD" w14:textId="77777777" w:rsidR="00EF1CD0" w:rsidRPr="00EF1CD0" w:rsidRDefault="00EF1CD0" w:rsidP="00EF1CD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lastRenderedPageBreak/>
        <w:t>Health insurance</w:t>
      </w:r>
    </w:p>
    <w:p w14:paraId="751859A5" w14:textId="77777777" w:rsidR="00EF1CD0" w:rsidRPr="00EF1CD0" w:rsidRDefault="00EF1CD0" w:rsidP="00EF1CD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401(k)</w:t>
      </w:r>
    </w:p>
    <w:p w14:paraId="4234185C" w14:textId="77777777" w:rsidR="00EF1CD0" w:rsidRPr="00EF1CD0" w:rsidRDefault="00EF1CD0" w:rsidP="00EF1CD0">
      <w:pPr>
        <w:spacing w:after="0" w:line="240" w:lineRule="auto"/>
        <w:jc w:val="center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bdr w:val="none" w:sz="0" w:space="0" w:color="auto" w:frame="1"/>
          <w14:ligatures w14:val="none"/>
        </w:rPr>
        <w:t>&amp;</w:t>
      </w: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bdr w:val="none" w:sz="0" w:space="0" w:color="auto" w:frame="1"/>
          <w14:ligatures w14:val="none"/>
        </w:rPr>
        <w:t>nbsp</w:t>
      </w:r>
      <w:proofErr w:type="spellEnd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bdr w:val="none" w:sz="0" w:space="0" w:color="auto" w:frame="1"/>
          <w14:ligatures w14:val="none"/>
        </w:rPr>
        <w:t>;</w:t>
      </w:r>
    </w:p>
    <w:p w14:paraId="6397605B" w14:textId="77777777" w:rsidR="00EF1CD0" w:rsidRPr="00EF1CD0" w:rsidRDefault="00EF1CD0" w:rsidP="00EF1CD0">
      <w:pPr>
        <w:spacing w:before="100" w:beforeAutospacing="1" w:after="100" w:afterAutospacing="1" w:line="240" w:lineRule="auto"/>
        <w:outlineLvl w:val="1"/>
        <w:rPr>
          <w:rFonts w:ascii="Noto Sans" w:eastAsia="Times New Roman" w:hAnsi="Noto Sans" w:cs="Noto Sans"/>
          <w:b/>
          <w:bCs/>
          <w:color w:val="2D2D2D"/>
          <w:kern w:val="0"/>
          <w:sz w:val="36"/>
          <w:szCs w:val="36"/>
          <w14:ligatures w14:val="none"/>
        </w:rPr>
      </w:pPr>
      <w:r w:rsidRPr="00EF1CD0">
        <w:rPr>
          <w:rFonts w:ascii="Noto Sans" w:eastAsia="Times New Roman" w:hAnsi="Noto Sans" w:cs="Noto Sans"/>
          <w:b/>
          <w:bCs/>
          <w:color w:val="2D2D2D"/>
          <w:kern w:val="0"/>
          <w:sz w:val="36"/>
          <w:szCs w:val="36"/>
          <w14:ligatures w14:val="none"/>
        </w:rPr>
        <w:t>Full job description</w:t>
      </w:r>
    </w:p>
    <w:p w14:paraId="41586238" w14:textId="77777777" w:rsidR="00EF1CD0" w:rsidRPr="00EF1CD0" w:rsidRDefault="00EF1CD0" w:rsidP="00EF1CD0">
      <w:p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Realizar analisis, validaciones, desarrollo de métodos para muestras ambientales relacionadas con Microbiología, entre otras.</w:t>
      </w:r>
    </w:p>
    <w:p w14:paraId="76BCCC0B" w14:textId="77777777" w:rsidR="00EF1CD0" w:rsidRPr="00EF1CD0" w:rsidRDefault="00EF1CD0" w:rsidP="00EF1CD0">
      <w:p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Poseer un Bachillerato en Ciencias, concentracion en Microbiología y/o Biologia Molecular</w:t>
      </w:r>
    </w:p>
    <w:p w14:paraId="43ECA9B2" w14:textId="77777777" w:rsidR="00EF1CD0" w:rsidRPr="00EF1CD0" w:rsidRDefault="00EF1CD0" w:rsidP="00EF1CD0">
      <w:p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Se requiere licencia de conducir vigente</w:t>
      </w:r>
    </w:p>
    <w:p w14:paraId="6936FA7D" w14:textId="77777777" w:rsidR="00EF1CD0" w:rsidRPr="00EF1CD0" w:rsidRDefault="00EF1CD0" w:rsidP="00EF1CD0">
      <w:p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Destrezas</w:t>
      </w:r>
      <w:proofErr w:type="spellEnd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/</w:t>
      </w: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Habilidades</w:t>
      </w:r>
      <w:proofErr w:type="spellEnd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 xml:space="preserve"> y </w:t>
      </w: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Conocimientos</w:t>
      </w:r>
      <w:proofErr w:type="spellEnd"/>
    </w:p>
    <w:p w14:paraId="7D346BAB" w14:textId="77777777" w:rsidR="00EF1CD0" w:rsidRPr="00EF1CD0" w:rsidRDefault="00EF1CD0" w:rsidP="00EF1CD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Habilidad y destreza matematica intermedia.</w:t>
      </w:r>
    </w:p>
    <w:p w14:paraId="5F136C4A" w14:textId="77777777" w:rsidR="00EF1CD0" w:rsidRPr="00EF1CD0" w:rsidRDefault="00EF1CD0" w:rsidP="00EF1CD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Disponibilidad para trabajar rotacion de dias feriados y fienes de semana.</w:t>
      </w:r>
    </w:p>
    <w:p w14:paraId="072E45C0" w14:textId="77777777" w:rsidR="00EF1CD0" w:rsidRPr="00EF1CD0" w:rsidRDefault="00EF1CD0" w:rsidP="00EF1CD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Disponibilidad para trabajo de horas extras.</w:t>
      </w:r>
    </w:p>
    <w:p w14:paraId="15369BB0" w14:textId="77777777" w:rsidR="00EF1CD0" w:rsidRPr="00EF1CD0" w:rsidRDefault="00EF1CD0" w:rsidP="00EF1CD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Disponibilidad para trabajar fuera de la empresa.</w:t>
      </w:r>
    </w:p>
    <w:p w14:paraId="6AFF669B" w14:textId="77777777" w:rsidR="00EF1CD0" w:rsidRPr="00EF1CD0" w:rsidRDefault="00EF1CD0" w:rsidP="00EF1CD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Habilidad para analizar muestras en el minimo de tiempo.</w:t>
      </w:r>
    </w:p>
    <w:p w14:paraId="631046F0" w14:textId="77777777" w:rsidR="00EF1CD0" w:rsidRPr="00EF1CD0" w:rsidRDefault="00EF1CD0" w:rsidP="00EF1CD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 xml:space="preserve">Buen </w:t>
      </w: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aprovechamiento</w:t>
      </w:r>
      <w:proofErr w:type="spellEnd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 xml:space="preserve"> del </w:t>
      </w: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tiempo</w:t>
      </w:r>
      <w:proofErr w:type="spellEnd"/>
    </w:p>
    <w:p w14:paraId="027E3E22" w14:textId="77777777" w:rsidR="00EF1CD0" w:rsidRPr="00EF1CD0" w:rsidRDefault="00EF1CD0" w:rsidP="00EF1CD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Técnicas de asepsia y sanitización.</w:t>
      </w:r>
    </w:p>
    <w:p w14:paraId="402242C4" w14:textId="77777777" w:rsidR="00EF1CD0" w:rsidRPr="00EF1CD0" w:rsidRDefault="00EF1CD0" w:rsidP="00EF1CD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Preparación de medios y reactivos.</w:t>
      </w:r>
    </w:p>
    <w:p w14:paraId="7D683DAE" w14:textId="77777777" w:rsidR="00EF1CD0" w:rsidRPr="00EF1CD0" w:rsidRDefault="00EF1CD0" w:rsidP="00EF1CD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Uso, manejo y mantenimiento de equipos de laboratorio.</w:t>
      </w:r>
    </w:p>
    <w:p w14:paraId="2313434F" w14:textId="77777777" w:rsidR="00EF1CD0" w:rsidRPr="00EF1CD0" w:rsidRDefault="00EF1CD0" w:rsidP="00EF1CD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Destreza y habilidad en la lectura e interpretacion de documentos en español o ingles.</w:t>
      </w:r>
    </w:p>
    <w:p w14:paraId="3509F45C" w14:textId="77777777" w:rsidR="00EF1CD0" w:rsidRPr="00EF1CD0" w:rsidRDefault="00EF1CD0" w:rsidP="00EF1CD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Habilidad para trabajar en equipo.</w:t>
      </w:r>
    </w:p>
    <w:p w14:paraId="59F02BE9" w14:textId="77777777" w:rsidR="00EF1CD0" w:rsidRPr="00EF1CD0" w:rsidRDefault="00EF1CD0" w:rsidP="00EF1CD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Habilidad y conocimiento en la computadora.</w:t>
      </w:r>
    </w:p>
    <w:p w14:paraId="6DD17637" w14:textId="77777777" w:rsidR="00EF1CD0" w:rsidRPr="00EF1CD0" w:rsidRDefault="00EF1CD0" w:rsidP="00EF1CD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Capacidad para trabajar bajo presion de tiempo y de trabajo.</w:t>
      </w:r>
    </w:p>
    <w:p w14:paraId="17B0FD64" w14:textId="77777777" w:rsidR="00EF1CD0" w:rsidRPr="00EF1CD0" w:rsidRDefault="00EF1CD0" w:rsidP="00EF1CD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Destreza al leer y escribir ingles y español.</w:t>
      </w:r>
    </w:p>
    <w:p w14:paraId="7BF59DE5" w14:textId="77777777" w:rsidR="00EF1CD0" w:rsidRPr="00EF1CD0" w:rsidRDefault="00EF1CD0" w:rsidP="00EF1CD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Persona responsable, poseer retentiva y saber seguir de instrucciones, puntual y organizada</w:t>
      </w:r>
    </w:p>
    <w:p w14:paraId="18B75FB7" w14:textId="77777777" w:rsidR="00EF1CD0" w:rsidRPr="00EF1CD0" w:rsidRDefault="00EF1CD0" w:rsidP="00EF1CD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Poseer licencia de conducir vigente.</w:t>
      </w:r>
    </w:p>
    <w:p w14:paraId="4DDFBD55" w14:textId="77777777" w:rsidR="00EF1CD0" w:rsidRPr="00EF1CD0" w:rsidRDefault="00EF1CD0" w:rsidP="00EF1CD0">
      <w:p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b/>
          <w:bCs/>
          <w:color w:val="595959"/>
          <w:kern w:val="0"/>
          <w:sz w:val="27"/>
          <w:szCs w:val="27"/>
          <w:lang w:val="es-PR"/>
          <w14:ligatures w14:val="none"/>
        </w:rPr>
        <w:lastRenderedPageBreak/>
        <w:t>“Somos un patrono con Igualdad de Oportunidades en el Empleo y tomamos acción afirmativa para reclutar Veteranos Protegidos y Personas con Discapacidad.”</w:t>
      </w:r>
    </w:p>
    <w:p w14:paraId="1B6F3528" w14:textId="77777777" w:rsidR="00EF1CD0" w:rsidRPr="00EF1CD0" w:rsidRDefault="00EF1CD0" w:rsidP="00EF1CD0">
      <w:p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Tipo de puesto: Tiempo completo, Indefinido</w:t>
      </w:r>
    </w:p>
    <w:p w14:paraId="1456F9C1" w14:textId="77777777" w:rsidR="00EF1CD0" w:rsidRPr="00EF1CD0" w:rsidRDefault="00EF1CD0" w:rsidP="00EF1CD0">
      <w:p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Horas previstas: No menos de 40 por semana</w:t>
      </w:r>
    </w:p>
    <w:p w14:paraId="67B819C2" w14:textId="77777777" w:rsidR="00EF1CD0" w:rsidRPr="00EF1CD0" w:rsidRDefault="00EF1CD0" w:rsidP="00EF1CD0">
      <w:p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Beneficios</w:t>
      </w:r>
      <w:proofErr w:type="spellEnd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:</w:t>
      </w:r>
    </w:p>
    <w:p w14:paraId="1CC10D9B" w14:textId="77777777" w:rsidR="00EF1CD0" w:rsidRPr="00EF1CD0" w:rsidRDefault="00EF1CD0" w:rsidP="00EF1CD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401(k)</w:t>
      </w:r>
    </w:p>
    <w:p w14:paraId="3533BCE4" w14:textId="77777777" w:rsidR="00EF1CD0" w:rsidRPr="00EF1CD0" w:rsidRDefault="00EF1CD0" w:rsidP="00EF1CD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401(k) matching</w:t>
      </w:r>
    </w:p>
    <w:p w14:paraId="1CE2388B" w14:textId="77777777" w:rsidR="00EF1CD0" w:rsidRPr="00EF1CD0" w:rsidRDefault="00EF1CD0" w:rsidP="00EF1CD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Dental insurance</w:t>
      </w:r>
    </w:p>
    <w:p w14:paraId="2D9FEB70" w14:textId="77777777" w:rsidR="00EF1CD0" w:rsidRPr="00EF1CD0" w:rsidRDefault="00EF1CD0" w:rsidP="00EF1CD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Health insurance</w:t>
      </w:r>
    </w:p>
    <w:p w14:paraId="6B17F157" w14:textId="77777777" w:rsidR="00EF1CD0" w:rsidRPr="00EF1CD0" w:rsidRDefault="00EF1CD0" w:rsidP="00EF1CD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Life insurance</w:t>
      </w:r>
    </w:p>
    <w:p w14:paraId="109285A7" w14:textId="77777777" w:rsidR="00EF1CD0" w:rsidRPr="00EF1CD0" w:rsidRDefault="00EF1CD0" w:rsidP="00EF1CD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Retirement plan</w:t>
      </w:r>
    </w:p>
    <w:p w14:paraId="601E12A3" w14:textId="77777777" w:rsidR="00EF1CD0" w:rsidRPr="00EF1CD0" w:rsidRDefault="00EF1CD0" w:rsidP="00EF1CD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Vision insurance</w:t>
      </w:r>
    </w:p>
    <w:p w14:paraId="7CBDCF2D" w14:textId="77777777" w:rsidR="00EF1CD0" w:rsidRPr="00EF1CD0" w:rsidRDefault="00EF1CD0" w:rsidP="00EF1CD0">
      <w:p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Pregunta</w:t>
      </w:r>
      <w:proofErr w:type="spellEnd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 xml:space="preserve">(s) de </w:t>
      </w: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postulación</w:t>
      </w:r>
      <w:proofErr w:type="spellEnd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:</w:t>
      </w:r>
    </w:p>
    <w:p w14:paraId="18C1FAFE" w14:textId="77777777" w:rsidR="00EF1CD0" w:rsidRPr="00EF1CD0" w:rsidRDefault="00EF1CD0" w:rsidP="00EF1CD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Este trabajo requiere rotacion para fines de semana y dias feriados. ¿Esta usted disponible para trabajar fines de semana y dias feriado cuando se le requiera?</w:t>
      </w:r>
    </w:p>
    <w:p w14:paraId="64C6AFAC" w14:textId="77777777" w:rsidR="00EF1CD0" w:rsidRPr="00EF1CD0" w:rsidRDefault="00EF1CD0" w:rsidP="00EF1CD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lang w:val="es-PR"/>
          <w14:ligatures w14:val="none"/>
        </w:rPr>
        <w:t>Es necesario que envie con su resume la transcripcion de creditos por Indeed o a hr@eqlab.com</w:t>
      </w:r>
    </w:p>
    <w:p w14:paraId="354E4BAD" w14:textId="77777777" w:rsidR="00EF1CD0" w:rsidRPr="00EF1CD0" w:rsidRDefault="00EF1CD0" w:rsidP="00EF1CD0">
      <w:p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Escolaridad</w:t>
      </w:r>
      <w:proofErr w:type="spellEnd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:</w:t>
      </w:r>
    </w:p>
    <w:p w14:paraId="17B9FECC" w14:textId="77777777" w:rsidR="00EF1CD0" w:rsidRPr="00EF1CD0" w:rsidRDefault="00EF1CD0" w:rsidP="00EF1CD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Bachelor's (</w:t>
      </w: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Obligatorio</w:t>
      </w:r>
      <w:proofErr w:type="spellEnd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)</w:t>
      </w:r>
    </w:p>
    <w:p w14:paraId="55708E82" w14:textId="77777777" w:rsidR="00EF1CD0" w:rsidRPr="00EF1CD0" w:rsidRDefault="00EF1CD0" w:rsidP="00EF1CD0">
      <w:p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Licencia</w:t>
      </w:r>
      <w:proofErr w:type="spellEnd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/</w:t>
      </w: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Certificación</w:t>
      </w:r>
      <w:proofErr w:type="spellEnd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:</w:t>
      </w:r>
    </w:p>
    <w:p w14:paraId="5A17E61E" w14:textId="77777777" w:rsidR="00EF1CD0" w:rsidRPr="00EF1CD0" w:rsidRDefault="00EF1CD0" w:rsidP="00EF1CD0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licencia</w:t>
      </w:r>
      <w:proofErr w:type="spellEnd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 xml:space="preserve"> de </w:t>
      </w: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conducir</w:t>
      </w:r>
      <w:proofErr w:type="spellEnd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 xml:space="preserve"> (</w:t>
      </w: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Obligatorio</w:t>
      </w:r>
      <w:proofErr w:type="spellEnd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)</w:t>
      </w:r>
    </w:p>
    <w:p w14:paraId="61E40562" w14:textId="77777777" w:rsidR="00EF1CD0" w:rsidRPr="00EF1CD0" w:rsidRDefault="00EF1CD0" w:rsidP="00EF1CD0">
      <w:pPr>
        <w:spacing w:before="100" w:beforeAutospacing="1" w:after="100" w:afterAutospacing="1" w:line="240" w:lineRule="auto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 xml:space="preserve">Lugar de </w:t>
      </w: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trabajo</w:t>
      </w:r>
      <w:proofErr w:type="spellEnd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 xml:space="preserve">: Empleo </w:t>
      </w: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  <w:t>presencial</w:t>
      </w:r>
      <w:proofErr w:type="spellEnd"/>
    </w:p>
    <w:p w14:paraId="03AF5D71" w14:textId="77777777" w:rsidR="00EF1CD0" w:rsidRPr="00EF1CD0" w:rsidRDefault="00EF1CD0" w:rsidP="00EF1CD0">
      <w:pPr>
        <w:spacing w:after="0" w:line="240" w:lineRule="auto"/>
        <w:jc w:val="center"/>
        <w:rPr>
          <w:rFonts w:ascii="Noto Sans" w:eastAsia="Times New Roman" w:hAnsi="Noto Sans" w:cs="Noto Sans"/>
          <w:color w:val="595959"/>
          <w:kern w:val="0"/>
          <w:sz w:val="27"/>
          <w:szCs w:val="27"/>
          <w14:ligatures w14:val="none"/>
        </w:rPr>
      </w:pPr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bdr w:val="none" w:sz="0" w:space="0" w:color="auto" w:frame="1"/>
          <w14:ligatures w14:val="none"/>
        </w:rPr>
        <w:t>&amp;</w:t>
      </w:r>
      <w:proofErr w:type="spellStart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bdr w:val="none" w:sz="0" w:space="0" w:color="auto" w:frame="1"/>
          <w14:ligatures w14:val="none"/>
        </w:rPr>
        <w:t>nbsp</w:t>
      </w:r>
      <w:proofErr w:type="spellEnd"/>
      <w:r w:rsidRPr="00EF1CD0">
        <w:rPr>
          <w:rFonts w:ascii="Noto Sans" w:eastAsia="Times New Roman" w:hAnsi="Noto Sans" w:cs="Noto Sans"/>
          <w:color w:val="595959"/>
          <w:kern w:val="0"/>
          <w:sz w:val="27"/>
          <w:szCs w:val="27"/>
          <w:bdr w:val="none" w:sz="0" w:space="0" w:color="auto" w:frame="1"/>
          <w14:ligatures w14:val="none"/>
        </w:rPr>
        <w:t>;</w:t>
      </w:r>
    </w:p>
    <w:p w14:paraId="79A06D8C" w14:textId="77777777" w:rsidR="00EF1CD0" w:rsidRPr="00EF1CD0" w:rsidRDefault="00EF1CD0" w:rsidP="00EF1CD0">
      <w:pPr>
        <w:spacing w:after="0" w:line="240" w:lineRule="auto"/>
        <w:rPr>
          <w:rFonts w:ascii="Noto Sans" w:eastAsia="Times New Roman" w:hAnsi="Noto Sans" w:cs="Noto Sans"/>
          <w:color w:val="767676"/>
          <w:kern w:val="0"/>
          <w14:ligatures w14:val="none"/>
        </w:rPr>
      </w:pPr>
      <w:r w:rsidRPr="00EF1CD0">
        <w:rPr>
          <w:rFonts w:ascii="Noto Sans" w:eastAsia="Times New Roman" w:hAnsi="Noto Sans" w:cs="Noto Sans"/>
          <w:color w:val="767676"/>
          <w:kern w:val="0"/>
          <w14:ligatures w14:val="none"/>
        </w:rPr>
        <w:lastRenderedPageBreak/>
        <w:t>If you require alternative methods of application or screening, you must approach the employer directly to request this as Indeed is not responsible for the employer's application process.</w:t>
      </w:r>
    </w:p>
    <w:p w14:paraId="60EB2202" w14:textId="77777777" w:rsidR="00216A1F" w:rsidRDefault="00216A1F"/>
    <w:sectPr w:rsidR="00216A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06161D"/>
    <w:multiLevelType w:val="multilevel"/>
    <w:tmpl w:val="1AC0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A75F89"/>
    <w:multiLevelType w:val="multilevel"/>
    <w:tmpl w:val="931AC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112295"/>
    <w:multiLevelType w:val="multilevel"/>
    <w:tmpl w:val="BD7E0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D7153F"/>
    <w:multiLevelType w:val="multilevel"/>
    <w:tmpl w:val="8EBAF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25604B1"/>
    <w:multiLevelType w:val="multilevel"/>
    <w:tmpl w:val="58DED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9B5BB8"/>
    <w:multiLevelType w:val="multilevel"/>
    <w:tmpl w:val="BE4CE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C316BF6"/>
    <w:multiLevelType w:val="multilevel"/>
    <w:tmpl w:val="F5A0B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46120529">
    <w:abstractNumId w:val="2"/>
  </w:num>
  <w:num w:numId="2" w16cid:durableId="1470395691">
    <w:abstractNumId w:val="6"/>
  </w:num>
  <w:num w:numId="3" w16cid:durableId="1219319502">
    <w:abstractNumId w:val="0"/>
  </w:num>
  <w:num w:numId="4" w16cid:durableId="1792699140">
    <w:abstractNumId w:val="4"/>
  </w:num>
  <w:num w:numId="5" w16cid:durableId="1043211956">
    <w:abstractNumId w:val="5"/>
  </w:num>
  <w:num w:numId="6" w16cid:durableId="1897541486">
    <w:abstractNumId w:val="3"/>
  </w:num>
  <w:num w:numId="7" w16cid:durableId="15418247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c0tjAxNjYwMzQ2tTBT0lEKTi0uzszPAykwrAUAUX/ucCwAAAA="/>
  </w:docVars>
  <w:rsids>
    <w:rsidRoot w:val="00EF1CD0"/>
    <w:rsid w:val="00216A1F"/>
    <w:rsid w:val="00D90831"/>
    <w:rsid w:val="00EF1C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7DBA9"/>
  <w15:chartTrackingRefBased/>
  <w15:docId w15:val="{C2FC7D0D-8416-4B4F-A774-CAED154C3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F1CD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F1C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F1CD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CD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F1CD0"/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F1CD0"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customStyle="1" w:styleId="css-1ygeylu">
    <w:name w:val="css-1ygeylu"/>
    <w:basedOn w:val="DefaultParagraphFont"/>
    <w:rsid w:val="00EF1CD0"/>
  </w:style>
  <w:style w:type="character" w:styleId="Hyperlink">
    <w:name w:val="Hyperlink"/>
    <w:basedOn w:val="DefaultParagraphFont"/>
    <w:uiPriority w:val="99"/>
    <w:semiHidden/>
    <w:unhideWhenUsed/>
    <w:rsid w:val="00EF1CD0"/>
    <w:rPr>
      <w:color w:val="0000FF"/>
      <w:u w:val="single"/>
    </w:rPr>
  </w:style>
  <w:style w:type="character" w:customStyle="1" w:styleId="css-18poi35">
    <w:name w:val="css-18poi35"/>
    <w:basedOn w:val="DefaultParagraphFont"/>
    <w:rsid w:val="00EF1CD0"/>
  </w:style>
  <w:style w:type="character" w:customStyle="1" w:styleId="css-8u2krs">
    <w:name w:val="css-8u2krs"/>
    <w:basedOn w:val="DefaultParagraphFont"/>
    <w:rsid w:val="00EF1CD0"/>
  </w:style>
  <w:style w:type="character" w:customStyle="1" w:styleId="js-match-insights-provider-vekdzl">
    <w:name w:val="js-match-insights-provider-vekdzl"/>
    <w:basedOn w:val="DefaultParagraphFont"/>
    <w:rsid w:val="00EF1CD0"/>
  </w:style>
  <w:style w:type="character" w:styleId="Strong">
    <w:name w:val="Strong"/>
    <w:basedOn w:val="DefaultParagraphFont"/>
    <w:uiPriority w:val="22"/>
    <w:qFormat/>
    <w:rsid w:val="00EF1CD0"/>
    <w:rPr>
      <w:b/>
      <w:bCs/>
    </w:rPr>
  </w:style>
  <w:style w:type="character" w:customStyle="1" w:styleId="js-match-insights-provider-8u2krs">
    <w:name w:val="js-match-insights-provider-8u2krs"/>
    <w:basedOn w:val="DefaultParagraphFont"/>
    <w:rsid w:val="00EF1CD0"/>
  </w:style>
  <w:style w:type="paragraph" w:customStyle="1" w:styleId="js-match-insights-provider-1yabrbp">
    <w:name w:val="js-match-insights-provider-1yabrbp"/>
    <w:basedOn w:val="Normal"/>
    <w:rsid w:val="00EF1C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js-match-insights-provider-1vjtffa">
    <w:name w:val="js-match-insights-provider-1vjtffa"/>
    <w:basedOn w:val="DefaultParagraphFont"/>
    <w:rsid w:val="00EF1CD0"/>
  </w:style>
  <w:style w:type="paragraph" w:customStyle="1" w:styleId="css-u74ql7">
    <w:name w:val="css-u74ql7"/>
    <w:basedOn w:val="Normal"/>
    <w:rsid w:val="00EF1C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F1C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2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05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6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04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866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5778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5925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657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2198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7974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7372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9658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84829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4572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38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0782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3144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49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35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6444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83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5513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2671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59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6373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6443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50101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381795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84014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50665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72378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532713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893755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3032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11307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6565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7097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4488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8432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42749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134232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28413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09049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824971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3306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11797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0" w:color="F3F2F1"/>
                                                                    <w:left w:val="single" w:sz="6" w:space="0" w:color="F3F2F1"/>
                                                                    <w:bottom w:val="single" w:sz="6" w:space="0" w:color="F3F2F1"/>
                                                                    <w:right w:val="single" w:sz="6" w:space="0" w:color="F3F2F1"/>
                                                                  </w:divBdr>
                                                                  <w:divsChild>
                                                                    <w:div w:id="16502057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9324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12812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44314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E4E2E0"/>
                            <w:left w:val="none" w:sz="0" w:space="0" w:color="E4E2E0"/>
                            <w:bottom w:val="none" w:sz="0" w:space="0" w:color="auto"/>
                            <w:right w:val="none" w:sz="0" w:space="0" w:color="E4E2E0"/>
                          </w:divBdr>
                          <w:divsChild>
                            <w:div w:id="54358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4487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077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72919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2823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904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20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indeed.com/cmp/Eq-Lab?campaignid=mobvjcmp&amp;from=mobviewjob&amp;tk=1j11abjang6mm801&amp;fromjk=ff984d615719dc6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00</Words>
  <Characters>2280</Characters>
  <Application>Microsoft Office Word</Application>
  <DocSecurity>0</DocSecurity>
  <Lines>19</Lines>
  <Paragraphs>5</Paragraphs>
  <ScaleCrop>false</ScaleCrop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Vera</dc:creator>
  <cp:keywords/>
  <dc:description/>
  <cp:lastModifiedBy>Alexis Vera</cp:lastModifiedBy>
  <cp:revision>1</cp:revision>
  <dcterms:created xsi:type="dcterms:W3CDTF">2025-07-25T17:33:00Z</dcterms:created>
  <dcterms:modified xsi:type="dcterms:W3CDTF">2025-07-25T17:34:00Z</dcterms:modified>
</cp:coreProperties>
</file>